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13E52" w14:textId="1EF0539E" w:rsidR="00FD0849" w:rsidRPr="00FD0849" w:rsidRDefault="00FD0849" w:rsidP="00FD0849">
      <w:pPr>
        <w:spacing w:after="0" w:line="480" w:lineRule="auto"/>
        <w:rPr>
          <w:rFonts w:ascii="Times New Roman" w:hAnsi="Times New Roman"/>
          <w:b/>
          <w:sz w:val="10"/>
          <w:szCs w:val="10"/>
        </w:rPr>
      </w:pPr>
    </w:p>
    <w:tbl>
      <w:tblPr>
        <w:tblW w:w="9554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73"/>
        <w:gridCol w:w="5181"/>
      </w:tblGrid>
      <w:tr w:rsidR="00FD0849" w:rsidRPr="00FD0849" w14:paraId="108451E2" w14:textId="77777777" w:rsidTr="00D60F36">
        <w:trPr>
          <w:trHeight w:val="530"/>
        </w:trPr>
        <w:tc>
          <w:tcPr>
            <w:tcW w:w="9554" w:type="dxa"/>
            <w:gridSpan w:val="2"/>
            <w:shd w:val="clear" w:color="auto" w:fill="auto"/>
          </w:tcPr>
          <w:p w14:paraId="53B637B7" w14:textId="055F8662" w:rsidR="00FD0849" w:rsidRPr="00FD0849" w:rsidRDefault="00FD0849" w:rsidP="00D60F36">
            <w:pPr>
              <w:spacing w:after="0" w:line="240" w:lineRule="auto"/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  <w:r w:rsidRPr="00FD0849">
              <w:rPr>
                <w:rFonts w:eastAsia="Calibri" w:cstheme="minorHAnsi"/>
                <w:b/>
                <w:sz w:val="24"/>
                <w:szCs w:val="24"/>
                <w:lang w:val="en-US"/>
              </w:rPr>
              <w:t>Psychiatry and Behavioral Sciences</w:t>
            </w:r>
            <w:r w:rsidRPr="00FD0849">
              <w:rPr>
                <w:rFonts w:eastAsia="Calibri" w:cstheme="minorHAnsi"/>
                <w:b/>
                <w:sz w:val="24"/>
                <w:szCs w:val="24"/>
              </w:rPr>
              <w:t xml:space="preserve"> </w:t>
            </w:r>
          </w:p>
        </w:tc>
      </w:tr>
      <w:tr w:rsidR="00FD0849" w:rsidRPr="00FD0849" w14:paraId="7FCB481D" w14:textId="77777777" w:rsidTr="00FD0849">
        <w:trPr>
          <w:trHeight w:val="917"/>
        </w:trPr>
        <w:tc>
          <w:tcPr>
            <w:tcW w:w="4373" w:type="dxa"/>
            <w:shd w:val="clear" w:color="auto" w:fill="auto"/>
          </w:tcPr>
          <w:p w14:paraId="7ADCCA17" w14:textId="1FD5B088" w:rsidR="00FD0849" w:rsidRPr="00FD0849" w:rsidRDefault="00FD0849" w:rsidP="00D60F36">
            <w:pPr>
              <w:spacing w:line="240" w:lineRule="auto"/>
              <w:rPr>
                <w:rFonts w:eastAsia="Calibri" w:cstheme="minorHAnsi"/>
                <w:b/>
                <w:bCs/>
              </w:rPr>
            </w:pPr>
            <w:r w:rsidRPr="00FD0849">
              <w:rPr>
                <w:rFonts w:eastAsia="Calibri" w:cstheme="minorHAnsi"/>
                <w:b/>
                <w:bCs/>
              </w:rPr>
              <w:t>Title:</w:t>
            </w:r>
          </w:p>
        </w:tc>
        <w:tc>
          <w:tcPr>
            <w:tcW w:w="5181" w:type="dxa"/>
            <w:shd w:val="clear" w:color="auto" w:fill="auto"/>
          </w:tcPr>
          <w:p w14:paraId="0EAF8D45" w14:textId="77777777" w:rsidR="00FD0849" w:rsidRPr="00FD0849" w:rsidRDefault="00FD0849" w:rsidP="00FD0849">
            <w:pPr>
              <w:jc w:val="both"/>
              <w:rPr>
                <w:rFonts w:eastAsia="Calibri" w:cstheme="minorHAnsi"/>
                <w:bCs/>
              </w:rPr>
            </w:pPr>
          </w:p>
        </w:tc>
      </w:tr>
      <w:tr w:rsidR="00FD0849" w:rsidRPr="00FD0849" w14:paraId="4F589685" w14:textId="77777777" w:rsidTr="00FD0849">
        <w:trPr>
          <w:trHeight w:val="1105"/>
        </w:trPr>
        <w:tc>
          <w:tcPr>
            <w:tcW w:w="4373" w:type="dxa"/>
            <w:shd w:val="clear" w:color="auto" w:fill="auto"/>
          </w:tcPr>
          <w:p w14:paraId="349A6C48" w14:textId="77777777" w:rsidR="00FD0849" w:rsidRPr="00FD0849" w:rsidRDefault="00FD0849" w:rsidP="00D60F36">
            <w:pPr>
              <w:spacing w:line="240" w:lineRule="auto"/>
              <w:rPr>
                <w:rFonts w:eastAsia="Calibri" w:cstheme="minorHAnsi"/>
                <w:b/>
                <w:bCs/>
              </w:rPr>
            </w:pPr>
            <w:r w:rsidRPr="00FD0849">
              <w:rPr>
                <w:rFonts w:eastAsia="Calibri" w:cstheme="minorHAnsi"/>
                <w:b/>
                <w:bCs/>
              </w:rPr>
              <w:t>Authors:</w:t>
            </w:r>
          </w:p>
          <w:p w14:paraId="2338E7A4" w14:textId="77777777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i/>
              </w:rPr>
            </w:pPr>
            <w:r w:rsidRPr="00FD0849">
              <w:rPr>
                <w:rFonts w:eastAsia="Calibri" w:cstheme="minorHAnsi"/>
                <w:i/>
              </w:rPr>
              <w:t>(Do not write author qualification as prefix)</w:t>
            </w:r>
          </w:p>
        </w:tc>
        <w:tc>
          <w:tcPr>
            <w:tcW w:w="5181" w:type="dxa"/>
            <w:shd w:val="clear" w:color="auto" w:fill="auto"/>
          </w:tcPr>
          <w:p w14:paraId="58DDC843" w14:textId="77777777" w:rsidR="00FD0849" w:rsidRPr="00FD0849" w:rsidRDefault="00FD0849" w:rsidP="00FD0849">
            <w:pPr>
              <w:spacing w:line="240" w:lineRule="auto"/>
              <w:rPr>
                <w:rFonts w:eastAsia="Calibri" w:cstheme="minorHAnsi"/>
                <w:bCs/>
              </w:rPr>
            </w:pPr>
          </w:p>
        </w:tc>
      </w:tr>
      <w:tr w:rsidR="00FD0849" w:rsidRPr="00FD0849" w14:paraId="55AB94AE" w14:textId="77777777" w:rsidTr="00FD0849">
        <w:trPr>
          <w:trHeight w:val="827"/>
        </w:trPr>
        <w:tc>
          <w:tcPr>
            <w:tcW w:w="4373" w:type="dxa"/>
            <w:shd w:val="clear" w:color="auto" w:fill="auto"/>
          </w:tcPr>
          <w:p w14:paraId="1493408A" w14:textId="77777777" w:rsidR="00FD0849" w:rsidRPr="00FD0849" w:rsidRDefault="00FD0849" w:rsidP="00D60F36">
            <w:pPr>
              <w:spacing w:line="240" w:lineRule="auto"/>
              <w:rPr>
                <w:rFonts w:eastAsia="Calibri" w:cstheme="minorHAnsi"/>
                <w:b/>
                <w:bCs/>
              </w:rPr>
            </w:pPr>
            <w:r w:rsidRPr="00FD0849">
              <w:rPr>
                <w:rFonts w:eastAsia="Calibri" w:cstheme="minorHAnsi"/>
                <w:b/>
                <w:bCs/>
              </w:rPr>
              <w:t>Affiliations:</w:t>
            </w:r>
          </w:p>
          <w:p w14:paraId="4A7BC3C7" w14:textId="3BB4EEBE" w:rsidR="00FD0849" w:rsidRPr="00FD0849" w:rsidRDefault="00FD0849" w:rsidP="00D60F36">
            <w:pPr>
              <w:spacing w:line="240" w:lineRule="auto"/>
              <w:rPr>
                <w:rFonts w:eastAsia="Calibri" w:cstheme="minorHAnsi"/>
                <w:i/>
                <w:iCs/>
              </w:rPr>
            </w:pPr>
            <w:r w:rsidRPr="00FD0849">
              <w:rPr>
                <w:rFonts w:eastAsia="Calibri" w:cstheme="minorHAnsi"/>
                <w:i/>
                <w:iCs/>
              </w:rPr>
              <w:t>(University, Department, City, Country)</w:t>
            </w:r>
          </w:p>
          <w:p w14:paraId="701FA7E6" w14:textId="77777777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i/>
              </w:rPr>
            </w:pPr>
          </w:p>
        </w:tc>
        <w:tc>
          <w:tcPr>
            <w:tcW w:w="5181" w:type="dxa"/>
            <w:shd w:val="clear" w:color="auto" w:fill="auto"/>
          </w:tcPr>
          <w:p w14:paraId="07795B2D" w14:textId="607E0BCD" w:rsidR="00FD0849" w:rsidRPr="00FD0849" w:rsidRDefault="00FD0849" w:rsidP="00D60F36">
            <w:pPr>
              <w:spacing w:line="240" w:lineRule="auto"/>
              <w:rPr>
                <w:rFonts w:eastAsia="Calibri" w:cstheme="minorHAnsi"/>
                <w:bCs/>
              </w:rPr>
            </w:pPr>
          </w:p>
        </w:tc>
      </w:tr>
      <w:tr w:rsidR="00FD0849" w:rsidRPr="00FD0849" w14:paraId="3A8C50BE" w14:textId="77777777" w:rsidTr="00D60F36">
        <w:trPr>
          <w:trHeight w:val="472"/>
        </w:trPr>
        <w:tc>
          <w:tcPr>
            <w:tcW w:w="4373" w:type="dxa"/>
            <w:shd w:val="clear" w:color="auto" w:fill="auto"/>
          </w:tcPr>
          <w:p w14:paraId="3273AE0E" w14:textId="51313AB2" w:rsidR="00FD0849" w:rsidRPr="00FD0849" w:rsidRDefault="00FD0849" w:rsidP="00D60F36">
            <w:pPr>
              <w:spacing w:line="240" w:lineRule="auto"/>
              <w:rPr>
                <w:rFonts w:eastAsia="Calibri" w:cstheme="minorHAnsi"/>
                <w:b/>
              </w:rPr>
            </w:pPr>
            <w:r w:rsidRPr="00FD0849">
              <w:rPr>
                <w:rFonts w:eastAsia="Calibri" w:cstheme="minorHAnsi"/>
                <w:b/>
              </w:rPr>
              <w:t>Corresponding author name</w:t>
            </w:r>
            <w:r w:rsidRPr="00FD0849">
              <w:rPr>
                <w:rFonts w:eastAsia="Calibri" w:cstheme="minorHAnsi"/>
                <w:b/>
              </w:rPr>
              <w:t xml:space="preserve">, </w:t>
            </w:r>
            <w:r w:rsidRPr="00FD0849">
              <w:rPr>
                <w:rFonts w:eastAsia="Calibri" w:cstheme="minorHAnsi"/>
                <w:b/>
              </w:rPr>
              <w:t>e-mail</w:t>
            </w:r>
            <w:r w:rsidRPr="00FD0849">
              <w:rPr>
                <w:rFonts w:eastAsia="Calibri" w:cstheme="minorHAnsi"/>
                <w:b/>
              </w:rPr>
              <w:t xml:space="preserve"> &amp; phone</w:t>
            </w:r>
          </w:p>
        </w:tc>
        <w:tc>
          <w:tcPr>
            <w:tcW w:w="5181" w:type="dxa"/>
            <w:shd w:val="clear" w:color="auto" w:fill="auto"/>
          </w:tcPr>
          <w:p w14:paraId="7B139D73" w14:textId="68A58ED6" w:rsidR="00FD0849" w:rsidRPr="00FD0849" w:rsidRDefault="00FD0849" w:rsidP="00D60F36">
            <w:pPr>
              <w:spacing w:line="240" w:lineRule="auto"/>
              <w:rPr>
                <w:rFonts w:eastAsia="Calibri" w:cstheme="minorHAnsi"/>
                <w:bCs/>
              </w:rPr>
            </w:pPr>
          </w:p>
        </w:tc>
      </w:tr>
      <w:tr w:rsidR="00FD0849" w:rsidRPr="00FD0849" w14:paraId="357CDC56" w14:textId="77777777" w:rsidTr="00D60F36">
        <w:trPr>
          <w:trHeight w:val="458"/>
        </w:trPr>
        <w:tc>
          <w:tcPr>
            <w:tcW w:w="4373" w:type="dxa"/>
            <w:shd w:val="clear" w:color="auto" w:fill="auto"/>
          </w:tcPr>
          <w:p w14:paraId="6774B7DB" w14:textId="77777777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FD0849">
              <w:rPr>
                <w:rFonts w:eastAsia="Calibri" w:cstheme="minorHAnsi"/>
                <w:b/>
              </w:rPr>
              <w:t>Article type</w:t>
            </w:r>
          </w:p>
          <w:p w14:paraId="34026E8D" w14:textId="3D7E8662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FD0849">
              <w:rPr>
                <w:rFonts w:eastAsia="Calibri" w:cstheme="minorHAnsi"/>
                <w:bCs/>
              </w:rPr>
              <w:t>Original Article</w:t>
            </w:r>
            <w:r w:rsidRPr="00FD0849">
              <w:rPr>
                <w:rFonts w:eastAsia="Calibri" w:cstheme="minorHAnsi"/>
                <w:bCs/>
              </w:rPr>
              <w:t>/Case</w:t>
            </w:r>
          </w:p>
        </w:tc>
        <w:tc>
          <w:tcPr>
            <w:tcW w:w="5181" w:type="dxa"/>
            <w:shd w:val="clear" w:color="auto" w:fill="auto"/>
          </w:tcPr>
          <w:p w14:paraId="5C57F5C8" w14:textId="47B4A4B4" w:rsidR="00FD0849" w:rsidRPr="00FD0849" w:rsidRDefault="00FD0849" w:rsidP="00D60F36">
            <w:pPr>
              <w:spacing w:line="240" w:lineRule="auto"/>
              <w:rPr>
                <w:rFonts w:eastAsia="Calibri" w:cstheme="minorHAnsi"/>
                <w:bCs/>
              </w:rPr>
            </w:pPr>
          </w:p>
        </w:tc>
      </w:tr>
      <w:tr w:rsidR="00FD0849" w:rsidRPr="00FD0849" w14:paraId="29D857ED" w14:textId="77777777" w:rsidTr="00D60F36">
        <w:trPr>
          <w:trHeight w:val="816"/>
        </w:trPr>
        <w:tc>
          <w:tcPr>
            <w:tcW w:w="4373" w:type="dxa"/>
            <w:shd w:val="clear" w:color="auto" w:fill="auto"/>
          </w:tcPr>
          <w:p w14:paraId="121DB18D" w14:textId="77777777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</w:pPr>
            <w:r w:rsidRPr="00FD0849">
              <w:rPr>
                <w:rFonts w:eastAsia="Calibri" w:cstheme="minorHAnsi"/>
                <w:b/>
                <w:bCs/>
              </w:rPr>
              <w:t xml:space="preserve">Running title </w:t>
            </w:r>
            <w:r w:rsidRPr="00FD0849">
              <w:rPr>
                <w:rFonts w:eastAsia="Calibri" w:cstheme="minorHAnsi"/>
                <w:i/>
                <w:iCs/>
              </w:rPr>
              <w:t>(</w:t>
            </w: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no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more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than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 xml:space="preserve"> 50 </w:t>
            </w: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characters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)</w:t>
            </w:r>
          </w:p>
          <w:p w14:paraId="18312DB1" w14:textId="77777777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b/>
              </w:rPr>
            </w:pP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Each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word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 xml:space="preserve"> of </w:t>
            </w: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the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short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title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should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 xml:space="preserve"> be </w:t>
            </w:r>
            <w:proofErr w:type="spellStart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capitalized</w:t>
            </w:r>
            <w:proofErr w:type="spellEnd"/>
            <w:r w:rsidRPr="00FD0849">
              <w:rPr>
                <w:rFonts w:eastAsia="Calibri" w:cstheme="minorHAnsi"/>
                <w:i/>
                <w:iCs/>
                <w:color w:val="111111"/>
                <w:shd w:val="clear" w:color="auto" w:fill="FFFFFF"/>
                <w:lang w:val="tr-TR"/>
              </w:rPr>
              <w:t>.</w:t>
            </w:r>
          </w:p>
        </w:tc>
        <w:tc>
          <w:tcPr>
            <w:tcW w:w="5181" w:type="dxa"/>
            <w:shd w:val="clear" w:color="auto" w:fill="auto"/>
          </w:tcPr>
          <w:p w14:paraId="31B28D02" w14:textId="39F6308C" w:rsidR="00FD0849" w:rsidRPr="00FD0849" w:rsidRDefault="00FD0849" w:rsidP="00D60F3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Calibri" w:cstheme="minorHAnsi"/>
                <w:bCs/>
              </w:rPr>
            </w:pPr>
          </w:p>
        </w:tc>
      </w:tr>
      <w:tr w:rsidR="00FD0849" w:rsidRPr="00FD0849" w14:paraId="722B6CD2" w14:textId="77777777" w:rsidTr="00D60F36">
        <w:trPr>
          <w:trHeight w:val="458"/>
        </w:trPr>
        <w:tc>
          <w:tcPr>
            <w:tcW w:w="4373" w:type="dxa"/>
            <w:shd w:val="clear" w:color="auto" w:fill="auto"/>
          </w:tcPr>
          <w:p w14:paraId="6BB1DC89" w14:textId="712F5F56" w:rsidR="00FD0849" w:rsidRPr="00FD0849" w:rsidRDefault="00FD0849" w:rsidP="00D60F36">
            <w:pPr>
              <w:spacing w:line="240" w:lineRule="auto"/>
              <w:rPr>
                <w:rFonts w:eastAsia="Calibri" w:cstheme="minorHAnsi"/>
              </w:rPr>
            </w:pPr>
            <w:r w:rsidRPr="00FD0849">
              <w:rPr>
                <w:rFonts w:eastAsia="Calibri" w:cstheme="minorHAnsi"/>
              </w:rPr>
              <w:t>ORCID ID</w:t>
            </w:r>
          </w:p>
        </w:tc>
        <w:tc>
          <w:tcPr>
            <w:tcW w:w="5181" w:type="dxa"/>
            <w:shd w:val="clear" w:color="auto" w:fill="auto"/>
          </w:tcPr>
          <w:p w14:paraId="216671E0" w14:textId="776470C3" w:rsidR="00FD0849" w:rsidRPr="00FD0849" w:rsidRDefault="00FD0849" w:rsidP="00D60F36">
            <w:pPr>
              <w:tabs>
                <w:tab w:val="left" w:pos="6270"/>
              </w:tabs>
              <w:spacing w:after="120" w:line="240" w:lineRule="auto"/>
              <w:jc w:val="both"/>
              <w:rPr>
                <w:rFonts w:eastAsia="Calibri" w:cstheme="minorHAnsi"/>
                <w:lang w:val="tr-TR"/>
              </w:rPr>
            </w:pPr>
          </w:p>
        </w:tc>
      </w:tr>
      <w:tr w:rsidR="00FD0849" w:rsidRPr="00FD0849" w14:paraId="55FFC278" w14:textId="77777777" w:rsidTr="00D60F36">
        <w:trPr>
          <w:trHeight w:val="458"/>
        </w:trPr>
        <w:tc>
          <w:tcPr>
            <w:tcW w:w="4373" w:type="dxa"/>
            <w:shd w:val="clear" w:color="auto" w:fill="auto"/>
          </w:tcPr>
          <w:p w14:paraId="10B5C3D2" w14:textId="3C1FB360" w:rsidR="00FD0849" w:rsidRPr="00FD0849" w:rsidRDefault="00FD0849" w:rsidP="00D60F36">
            <w:pPr>
              <w:spacing w:line="240" w:lineRule="auto"/>
              <w:rPr>
                <w:rFonts w:eastAsia="Calibri" w:cstheme="minorHAnsi"/>
              </w:rPr>
            </w:pPr>
            <w:r w:rsidRPr="00FD0849">
              <w:rPr>
                <w:rFonts w:eastAsia="Calibri" w:cstheme="minorHAnsi"/>
              </w:rPr>
              <w:t>ORCID ID</w:t>
            </w:r>
          </w:p>
        </w:tc>
        <w:tc>
          <w:tcPr>
            <w:tcW w:w="5181" w:type="dxa"/>
            <w:shd w:val="clear" w:color="auto" w:fill="auto"/>
          </w:tcPr>
          <w:p w14:paraId="282607A3" w14:textId="77777777" w:rsidR="00FD0849" w:rsidRPr="00FD0849" w:rsidRDefault="00FD0849" w:rsidP="00D60F36">
            <w:pPr>
              <w:tabs>
                <w:tab w:val="left" w:pos="6270"/>
              </w:tabs>
              <w:spacing w:after="120" w:line="240" w:lineRule="auto"/>
              <w:jc w:val="both"/>
              <w:rPr>
                <w:rFonts w:eastAsia="Calibri" w:cstheme="minorHAnsi"/>
                <w:lang w:val="tr-TR"/>
              </w:rPr>
            </w:pPr>
          </w:p>
        </w:tc>
      </w:tr>
      <w:tr w:rsidR="00FD0849" w:rsidRPr="00FD0849" w14:paraId="59E15780" w14:textId="77777777" w:rsidTr="00D60F36">
        <w:trPr>
          <w:trHeight w:val="458"/>
        </w:trPr>
        <w:tc>
          <w:tcPr>
            <w:tcW w:w="4373" w:type="dxa"/>
            <w:shd w:val="clear" w:color="auto" w:fill="auto"/>
          </w:tcPr>
          <w:p w14:paraId="7BD01BB2" w14:textId="27313A33" w:rsidR="00FD0849" w:rsidRPr="00FD0849" w:rsidRDefault="00FD0849" w:rsidP="00D60F36">
            <w:pPr>
              <w:spacing w:line="240" w:lineRule="auto"/>
              <w:rPr>
                <w:rFonts w:eastAsia="Calibri" w:cstheme="minorHAnsi"/>
              </w:rPr>
            </w:pPr>
            <w:r w:rsidRPr="00FD0849">
              <w:rPr>
                <w:rFonts w:eastAsia="Calibri" w:cstheme="minorHAnsi"/>
              </w:rPr>
              <w:t>ORCID ID</w:t>
            </w:r>
          </w:p>
        </w:tc>
        <w:tc>
          <w:tcPr>
            <w:tcW w:w="5181" w:type="dxa"/>
            <w:shd w:val="clear" w:color="auto" w:fill="auto"/>
          </w:tcPr>
          <w:p w14:paraId="79C37160" w14:textId="77777777" w:rsidR="00FD0849" w:rsidRPr="00FD0849" w:rsidRDefault="00FD0849" w:rsidP="00D60F36">
            <w:pPr>
              <w:tabs>
                <w:tab w:val="left" w:pos="6270"/>
              </w:tabs>
              <w:spacing w:after="120" w:line="240" w:lineRule="auto"/>
              <w:jc w:val="both"/>
              <w:rPr>
                <w:rFonts w:eastAsia="Calibri" w:cstheme="minorHAnsi"/>
                <w:lang w:val="tr-TR"/>
              </w:rPr>
            </w:pPr>
          </w:p>
        </w:tc>
      </w:tr>
      <w:tr w:rsidR="00FD0849" w:rsidRPr="00FD0849" w14:paraId="3AF6EDDB" w14:textId="77777777" w:rsidTr="00D60F36">
        <w:trPr>
          <w:trHeight w:val="472"/>
        </w:trPr>
        <w:tc>
          <w:tcPr>
            <w:tcW w:w="4373" w:type="dxa"/>
            <w:shd w:val="clear" w:color="auto" w:fill="auto"/>
          </w:tcPr>
          <w:p w14:paraId="06FABB50" w14:textId="4C3A65E9" w:rsidR="00FD0849" w:rsidRPr="00FD0849" w:rsidRDefault="00FD0849" w:rsidP="00D60F36">
            <w:pPr>
              <w:spacing w:line="240" w:lineRule="auto"/>
              <w:rPr>
                <w:rFonts w:eastAsia="Calibri" w:cstheme="minorHAnsi"/>
                <w:bCs/>
              </w:rPr>
            </w:pPr>
            <w:r w:rsidRPr="00FD0849">
              <w:rPr>
                <w:rFonts w:eastAsia="Calibri" w:cstheme="minorHAnsi"/>
              </w:rPr>
              <w:t>ORCID ID</w:t>
            </w:r>
          </w:p>
        </w:tc>
        <w:tc>
          <w:tcPr>
            <w:tcW w:w="5181" w:type="dxa"/>
            <w:shd w:val="clear" w:color="auto" w:fill="auto"/>
          </w:tcPr>
          <w:p w14:paraId="5BF0ABAD" w14:textId="3C1FD0CD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lang w:val="tr-TR"/>
              </w:rPr>
            </w:pPr>
          </w:p>
        </w:tc>
      </w:tr>
      <w:tr w:rsidR="00FD0849" w:rsidRPr="00FD0849" w14:paraId="57FF5E23" w14:textId="77777777" w:rsidTr="00D60F36">
        <w:trPr>
          <w:trHeight w:val="458"/>
        </w:trPr>
        <w:tc>
          <w:tcPr>
            <w:tcW w:w="4373" w:type="dxa"/>
            <w:shd w:val="clear" w:color="auto" w:fill="auto"/>
          </w:tcPr>
          <w:p w14:paraId="2E0FB484" w14:textId="77777777" w:rsidR="00FD0849" w:rsidRPr="00FD0849" w:rsidRDefault="00FD0849" w:rsidP="00D60F36">
            <w:pPr>
              <w:shd w:val="clear" w:color="auto" w:fill="FFFFFF"/>
              <w:spacing w:after="150"/>
              <w:jc w:val="both"/>
              <w:rPr>
                <w:rFonts w:eastAsia="Calibri" w:cstheme="minorHAnsi"/>
                <w:b/>
                <w:color w:val="000000"/>
              </w:rPr>
            </w:pPr>
            <w:r w:rsidRPr="00FD0849">
              <w:rPr>
                <w:rFonts w:eastAsia="Calibri" w:cstheme="minorHAnsi"/>
                <w:b/>
                <w:color w:val="000000"/>
              </w:rPr>
              <w:t xml:space="preserve">Acknowledgements </w:t>
            </w:r>
          </w:p>
        </w:tc>
        <w:tc>
          <w:tcPr>
            <w:tcW w:w="5181" w:type="dxa"/>
            <w:shd w:val="clear" w:color="auto" w:fill="auto"/>
          </w:tcPr>
          <w:p w14:paraId="2B8CEA25" w14:textId="4DF08669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bCs/>
              </w:rPr>
            </w:pPr>
          </w:p>
        </w:tc>
      </w:tr>
      <w:tr w:rsidR="00FD0849" w:rsidRPr="00FD0849" w14:paraId="5EC1D555" w14:textId="77777777" w:rsidTr="00D60F36">
        <w:trPr>
          <w:trHeight w:val="458"/>
        </w:trPr>
        <w:tc>
          <w:tcPr>
            <w:tcW w:w="4373" w:type="dxa"/>
            <w:shd w:val="clear" w:color="auto" w:fill="auto"/>
          </w:tcPr>
          <w:p w14:paraId="7ACB569A" w14:textId="77777777" w:rsidR="00FD0849" w:rsidRPr="00FD0849" w:rsidRDefault="00FD0849" w:rsidP="00D60F36">
            <w:pPr>
              <w:shd w:val="clear" w:color="auto" w:fill="FFFFFF"/>
              <w:spacing w:after="150"/>
              <w:jc w:val="both"/>
              <w:rPr>
                <w:rFonts w:eastAsia="Calibri" w:cstheme="minorHAnsi"/>
                <w:b/>
                <w:color w:val="000000"/>
              </w:rPr>
            </w:pPr>
            <w:r w:rsidRPr="00FD0849">
              <w:rPr>
                <w:rFonts w:eastAsia="Calibri" w:cstheme="minorHAnsi"/>
                <w:b/>
                <w:color w:val="000000"/>
              </w:rPr>
              <w:t>Funding</w:t>
            </w:r>
          </w:p>
        </w:tc>
        <w:tc>
          <w:tcPr>
            <w:tcW w:w="5181" w:type="dxa"/>
            <w:shd w:val="clear" w:color="auto" w:fill="auto"/>
          </w:tcPr>
          <w:p w14:paraId="04D44759" w14:textId="77777777" w:rsidR="00FD0849" w:rsidRPr="00FD0849" w:rsidRDefault="00FD0849" w:rsidP="00FD0849">
            <w:pPr>
              <w:spacing w:line="240" w:lineRule="auto"/>
              <w:jc w:val="both"/>
              <w:rPr>
                <w:rFonts w:eastAsia="Calibri" w:cstheme="minorHAnsi"/>
                <w:bCs/>
              </w:rPr>
            </w:pPr>
          </w:p>
        </w:tc>
      </w:tr>
      <w:tr w:rsidR="00FD0849" w:rsidRPr="00FD0849" w14:paraId="10F83848" w14:textId="77777777" w:rsidTr="00D60F36">
        <w:trPr>
          <w:trHeight w:val="458"/>
        </w:trPr>
        <w:tc>
          <w:tcPr>
            <w:tcW w:w="4373" w:type="dxa"/>
            <w:shd w:val="clear" w:color="auto" w:fill="auto"/>
          </w:tcPr>
          <w:p w14:paraId="4D21F9F7" w14:textId="77777777" w:rsidR="00FD0849" w:rsidRPr="00FD0849" w:rsidRDefault="00FD0849" w:rsidP="00D60F36">
            <w:pPr>
              <w:shd w:val="clear" w:color="auto" w:fill="FFFFFF"/>
              <w:spacing w:after="150"/>
              <w:jc w:val="both"/>
              <w:rPr>
                <w:rFonts w:eastAsia="Calibri" w:cstheme="minorHAnsi"/>
                <w:b/>
                <w:color w:val="000000"/>
              </w:rPr>
            </w:pPr>
            <w:r w:rsidRPr="00FD0849">
              <w:rPr>
                <w:rFonts w:eastAsia="Calibri" w:cstheme="minorHAnsi"/>
                <w:b/>
                <w:color w:val="000000"/>
              </w:rPr>
              <w:t>Conflict of interests</w:t>
            </w:r>
          </w:p>
        </w:tc>
        <w:tc>
          <w:tcPr>
            <w:tcW w:w="5181" w:type="dxa"/>
            <w:shd w:val="clear" w:color="auto" w:fill="auto"/>
          </w:tcPr>
          <w:p w14:paraId="4FEB4D10" w14:textId="77777777" w:rsidR="00FD0849" w:rsidRPr="00FD0849" w:rsidRDefault="00FD0849" w:rsidP="00FD0849">
            <w:pPr>
              <w:spacing w:after="0" w:line="240" w:lineRule="auto"/>
              <w:contextualSpacing/>
              <w:jc w:val="both"/>
              <w:rPr>
                <w:rFonts w:eastAsia="Calibri" w:cstheme="minorHAnsi"/>
                <w:bCs/>
              </w:rPr>
            </w:pPr>
          </w:p>
        </w:tc>
      </w:tr>
      <w:tr w:rsidR="00FD0849" w:rsidRPr="00FD0849" w14:paraId="79D201C5" w14:textId="77777777" w:rsidTr="00FD0849">
        <w:trPr>
          <w:trHeight w:val="2127"/>
        </w:trPr>
        <w:tc>
          <w:tcPr>
            <w:tcW w:w="4373" w:type="dxa"/>
            <w:shd w:val="clear" w:color="auto" w:fill="auto"/>
          </w:tcPr>
          <w:p w14:paraId="4AC5418B" w14:textId="63E22639" w:rsidR="00FD0849" w:rsidRPr="00FD0849" w:rsidRDefault="00FD0849" w:rsidP="00FD0849">
            <w:pPr>
              <w:spacing w:line="360" w:lineRule="auto"/>
              <w:rPr>
                <w:rFonts w:eastAsia="Calibri" w:cstheme="minorHAnsi"/>
              </w:rPr>
            </w:pPr>
            <w:r w:rsidRPr="00FD0849">
              <w:rPr>
                <w:rFonts w:eastAsia="Calibri" w:cstheme="minorHAnsi"/>
                <w:b/>
              </w:rPr>
              <w:t xml:space="preserve">Author Contribution </w:t>
            </w:r>
            <w:r w:rsidRPr="00FD0849">
              <w:rPr>
                <w:rFonts w:eastAsia="Calibri" w:cstheme="minorHAnsi"/>
                <w:i/>
                <w:iCs/>
              </w:rPr>
              <w:t>(Authors initials)</w:t>
            </w:r>
          </w:p>
        </w:tc>
        <w:tc>
          <w:tcPr>
            <w:tcW w:w="5181" w:type="dxa"/>
            <w:shd w:val="clear" w:color="auto" w:fill="auto"/>
          </w:tcPr>
          <w:p w14:paraId="0C703DDA" w14:textId="02C4A68A" w:rsidR="00FD0849" w:rsidRPr="00FD0849" w:rsidRDefault="00FD0849" w:rsidP="00D60F36">
            <w:pPr>
              <w:shd w:val="clear" w:color="auto" w:fill="FFFFFF"/>
              <w:spacing w:after="0" w:line="240" w:lineRule="auto"/>
              <w:jc w:val="both"/>
              <w:rPr>
                <w:rFonts w:eastAsia="Calibri" w:cstheme="minorHAnsi"/>
                <w:color w:val="333333"/>
              </w:rPr>
            </w:pPr>
            <w:r w:rsidRPr="00FD0849">
              <w:rPr>
                <w:rFonts w:eastAsia="Calibri" w:cstheme="minorHAnsi"/>
                <w:color w:val="333333"/>
              </w:rPr>
              <w:t xml:space="preserve">Research idea: </w:t>
            </w:r>
          </w:p>
          <w:p w14:paraId="49018B31" w14:textId="69E7E65A" w:rsidR="00FD0849" w:rsidRPr="00FD0849" w:rsidRDefault="00FD0849" w:rsidP="00D60F36">
            <w:pPr>
              <w:shd w:val="clear" w:color="auto" w:fill="FFFFFF"/>
              <w:spacing w:after="0" w:line="240" w:lineRule="auto"/>
              <w:jc w:val="both"/>
              <w:rPr>
                <w:rFonts w:eastAsia="Calibri" w:cstheme="minorHAnsi"/>
                <w:color w:val="333333"/>
              </w:rPr>
            </w:pPr>
            <w:r w:rsidRPr="00FD0849">
              <w:rPr>
                <w:rFonts w:eastAsia="Calibri" w:cstheme="minorHAnsi"/>
                <w:color w:val="333333"/>
              </w:rPr>
              <w:t xml:space="preserve">Design of the study: </w:t>
            </w:r>
          </w:p>
          <w:p w14:paraId="5B45BD14" w14:textId="5793B12D" w:rsidR="00FD0849" w:rsidRPr="00FD0849" w:rsidRDefault="00FD0849" w:rsidP="00D60F36">
            <w:pPr>
              <w:shd w:val="clear" w:color="auto" w:fill="FFFFFF"/>
              <w:spacing w:after="0" w:line="240" w:lineRule="auto"/>
              <w:jc w:val="both"/>
              <w:rPr>
                <w:rFonts w:eastAsia="Calibri" w:cstheme="minorHAnsi"/>
                <w:color w:val="333333"/>
              </w:rPr>
            </w:pPr>
            <w:r w:rsidRPr="00FD0849">
              <w:rPr>
                <w:rFonts w:eastAsia="Calibri" w:cstheme="minorHAnsi"/>
                <w:color w:val="333333"/>
              </w:rPr>
              <w:t xml:space="preserve">Acquisition of data for the study: </w:t>
            </w:r>
          </w:p>
          <w:p w14:paraId="1D737FC9" w14:textId="3CDEB144" w:rsidR="00FD0849" w:rsidRPr="00FD0849" w:rsidRDefault="00FD0849" w:rsidP="00D60F36">
            <w:pPr>
              <w:shd w:val="clear" w:color="auto" w:fill="FFFFFF"/>
              <w:spacing w:after="0" w:line="240" w:lineRule="auto"/>
              <w:jc w:val="both"/>
              <w:rPr>
                <w:rFonts w:eastAsia="Calibri" w:cstheme="minorHAnsi"/>
                <w:color w:val="333333"/>
              </w:rPr>
            </w:pPr>
            <w:r w:rsidRPr="00FD0849">
              <w:rPr>
                <w:rFonts w:eastAsia="Calibri" w:cstheme="minorHAnsi"/>
                <w:color w:val="333333"/>
              </w:rPr>
              <w:t xml:space="preserve">Analysis of data for the study: </w:t>
            </w:r>
          </w:p>
          <w:p w14:paraId="72F9FB7D" w14:textId="143625AE" w:rsidR="00FD0849" w:rsidRPr="00FD0849" w:rsidRDefault="00FD0849" w:rsidP="00D60F36">
            <w:pPr>
              <w:shd w:val="clear" w:color="auto" w:fill="FFFFFF"/>
              <w:spacing w:after="0" w:line="240" w:lineRule="auto"/>
              <w:jc w:val="both"/>
              <w:rPr>
                <w:rFonts w:eastAsia="Calibri" w:cstheme="minorHAnsi"/>
                <w:color w:val="333333"/>
              </w:rPr>
            </w:pPr>
            <w:r w:rsidRPr="00FD0849">
              <w:rPr>
                <w:rFonts w:eastAsia="Calibri" w:cstheme="minorHAnsi"/>
                <w:color w:val="333333"/>
              </w:rPr>
              <w:t xml:space="preserve">Interpretation of data for the study: </w:t>
            </w:r>
          </w:p>
          <w:p w14:paraId="7B31D076" w14:textId="2E0D5A3F" w:rsidR="00FD0849" w:rsidRPr="00FD0849" w:rsidRDefault="00FD0849" w:rsidP="00D60F36">
            <w:pPr>
              <w:shd w:val="clear" w:color="auto" w:fill="FFFFFF"/>
              <w:spacing w:after="0" w:line="240" w:lineRule="auto"/>
              <w:jc w:val="both"/>
              <w:rPr>
                <w:rFonts w:eastAsia="Calibri" w:cstheme="minorHAnsi"/>
                <w:color w:val="333333"/>
              </w:rPr>
            </w:pPr>
            <w:r w:rsidRPr="00FD0849">
              <w:rPr>
                <w:rFonts w:eastAsia="Calibri" w:cstheme="minorHAnsi"/>
                <w:color w:val="333333"/>
              </w:rPr>
              <w:t xml:space="preserve">Drafting the manuscript: </w:t>
            </w:r>
          </w:p>
          <w:p w14:paraId="411727D8" w14:textId="5F710BC8" w:rsidR="00FD0849" w:rsidRPr="00FD0849" w:rsidRDefault="00FD0849" w:rsidP="00D60F36">
            <w:pPr>
              <w:shd w:val="clear" w:color="auto" w:fill="FFFFFF"/>
              <w:spacing w:after="0" w:line="240" w:lineRule="auto"/>
              <w:jc w:val="both"/>
              <w:rPr>
                <w:rFonts w:eastAsia="Calibri" w:cstheme="minorHAnsi"/>
                <w:color w:val="333333"/>
              </w:rPr>
            </w:pPr>
            <w:r w:rsidRPr="00FD0849">
              <w:rPr>
                <w:rFonts w:eastAsia="Calibri" w:cstheme="minorHAnsi"/>
                <w:color w:val="333333"/>
              </w:rPr>
              <w:t>Revising it critically for important intellectual content:</w:t>
            </w:r>
          </w:p>
          <w:p w14:paraId="30604F61" w14:textId="1D6470D8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color w:val="333333"/>
              </w:rPr>
            </w:pPr>
            <w:r w:rsidRPr="00FD0849">
              <w:rPr>
                <w:rFonts w:eastAsia="Calibri" w:cstheme="minorHAnsi"/>
                <w:color w:val="333333"/>
              </w:rPr>
              <w:t xml:space="preserve">Final approval of the version to be published: </w:t>
            </w:r>
          </w:p>
        </w:tc>
      </w:tr>
      <w:tr w:rsidR="00FD0849" w:rsidRPr="00FD0849" w14:paraId="7D3D42E9" w14:textId="77777777" w:rsidTr="00D60F36">
        <w:trPr>
          <w:trHeight w:val="801"/>
        </w:trPr>
        <w:tc>
          <w:tcPr>
            <w:tcW w:w="4373" w:type="dxa"/>
            <w:shd w:val="clear" w:color="auto" w:fill="auto"/>
          </w:tcPr>
          <w:p w14:paraId="089AD1FD" w14:textId="77777777" w:rsidR="00FD0849" w:rsidRPr="00FD0849" w:rsidRDefault="00FD0849" w:rsidP="00D60F36">
            <w:pPr>
              <w:spacing w:line="360" w:lineRule="auto"/>
              <w:rPr>
                <w:rFonts w:eastAsia="Calibri" w:cstheme="minorHAnsi"/>
                <w:b/>
              </w:rPr>
            </w:pPr>
            <w:r w:rsidRPr="00FD0849">
              <w:rPr>
                <w:rFonts w:eastAsia="Calibri" w:cstheme="minorHAnsi"/>
                <w:b/>
              </w:rPr>
              <w:t>Ethics</w:t>
            </w:r>
          </w:p>
        </w:tc>
        <w:tc>
          <w:tcPr>
            <w:tcW w:w="5181" w:type="dxa"/>
            <w:shd w:val="clear" w:color="auto" w:fill="auto"/>
          </w:tcPr>
          <w:p w14:paraId="36768E48" w14:textId="7B14D0F7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bCs/>
              </w:rPr>
            </w:pPr>
            <w:r w:rsidRPr="00FD0849">
              <w:rPr>
                <w:rFonts w:eastAsia="Calibri" w:cstheme="minorHAnsi"/>
                <w:bCs/>
              </w:rPr>
              <w:t xml:space="preserve">This study was approved by </w:t>
            </w:r>
            <w:proofErr w:type="gramStart"/>
            <w:r w:rsidRPr="00FD0849">
              <w:rPr>
                <w:rFonts w:eastAsia="Calibri" w:cstheme="minorHAnsi"/>
                <w:bCs/>
              </w:rPr>
              <w:t>Ethics</w:t>
            </w:r>
            <w:proofErr w:type="gramEnd"/>
            <w:r w:rsidRPr="00FD0849">
              <w:rPr>
                <w:rFonts w:eastAsia="Calibri" w:cstheme="minorHAnsi"/>
                <w:bCs/>
              </w:rPr>
              <w:t xml:space="preserve"> committee of </w:t>
            </w:r>
            <w:r w:rsidRPr="00FD0849">
              <w:rPr>
                <w:rFonts w:eastAsia="Calibri" w:cstheme="minorHAnsi"/>
                <w:bCs/>
              </w:rPr>
              <w:t xml:space="preserve">……………… </w:t>
            </w:r>
            <w:r w:rsidRPr="00FD0849">
              <w:rPr>
                <w:rFonts w:eastAsia="Calibri" w:cstheme="minorHAnsi"/>
                <w:bCs/>
              </w:rPr>
              <w:t xml:space="preserve">University </w:t>
            </w:r>
            <w:r w:rsidRPr="00FD0849">
              <w:rPr>
                <w:rFonts w:eastAsia="Calibri" w:cstheme="minorHAnsi"/>
                <w:bCs/>
              </w:rPr>
              <w:t>………………</w:t>
            </w:r>
            <w:r w:rsidRPr="00FD0849">
              <w:rPr>
                <w:rFonts w:eastAsia="Calibri" w:cstheme="minorHAnsi"/>
                <w:lang w:val="tr-TR"/>
              </w:rPr>
              <w:t xml:space="preserve"> </w:t>
            </w:r>
            <w:r w:rsidRPr="00FD0849">
              <w:rPr>
                <w:rFonts w:eastAsia="Calibri" w:cstheme="minorHAnsi"/>
                <w:lang w:val="tr-TR"/>
              </w:rPr>
              <w:t xml:space="preserve"> </w:t>
            </w:r>
            <w:r w:rsidRPr="00FD0849">
              <w:rPr>
                <w:rFonts w:eastAsia="Calibri" w:cstheme="minorHAnsi"/>
                <w:bCs/>
              </w:rPr>
              <w:t>(</w:t>
            </w:r>
            <w:r w:rsidRPr="00FD0849">
              <w:rPr>
                <w:rFonts w:eastAsia="Calibri" w:cstheme="minorHAnsi"/>
                <w:bCs/>
              </w:rPr>
              <w:t>Approval date …………. and number……………….)</w:t>
            </w:r>
          </w:p>
        </w:tc>
      </w:tr>
      <w:tr w:rsidR="00FD0849" w:rsidRPr="00FD0849" w14:paraId="6757BD94" w14:textId="77777777" w:rsidTr="00FD0849">
        <w:trPr>
          <w:trHeight w:val="567"/>
        </w:trPr>
        <w:tc>
          <w:tcPr>
            <w:tcW w:w="4373" w:type="dxa"/>
            <w:shd w:val="clear" w:color="auto" w:fill="auto"/>
          </w:tcPr>
          <w:p w14:paraId="323CCDEC" w14:textId="77777777" w:rsidR="00FD0849" w:rsidRPr="00FD0849" w:rsidRDefault="00FD0849" w:rsidP="00D60F36">
            <w:pPr>
              <w:spacing w:line="360" w:lineRule="auto"/>
              <w:rPr>
                <w:rFonts w:eastAsia="Calibri" w:cstheme="minorHAnsi"/>
                <w:b/>
              </w:rPr>
            </w:pPr>
            <w:r w:rsidRPr="00FD0849">
              <w:rPr>
                <w:rFonts w:eastAsia="Calibri" w:cstheme="minorHAnsi"/>
                <w:b/>
              </w:rPr>
              <w:t>Submitted</w:t>
            </w:r>
          </w:p>
        </w:tc>
        <w:tc>
          <w:tcPr>
            <w:tcW w:w="5181" w:type="dxa"/>
            <w:shd w:val="clear" w:color="auto" w:fill="auto"/>
          </w:tcPr>
          <w:p w14:paraId="61B49227" w14:textId="479A10EA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bCs/>
              </w:rPr>
            </w:pPr>
          </w:p>
        </w:tc>
      </w:tr>
      <w:tr w:rsidR="00FD0849" w:rsidRPr="00FD0849" w14:paraId="38AE0BE6" w14:textId="77777777" w:rsidTr="00FD0849">
        <w:trPr>
          <w:trHeight w:val="622"/>
        </w:trPr>
        <w:tc>
          <w:tcPr>
            <w:tcW w:w="4373" w:type="dxa"/>
            <w:shd w:val="clear" w:color="auto" w:fill="auto"/>
          </w:tcPr>
          <w:p w14:paraId="2C10C7AF" w14:textId="77777777" w:rsidR="00FD0849" w:rsidRPr="00FD0849" w:rsidRDefault="00FD0849" w:rsidP="00D60F36">
            <w:pPr>
              <w:spacing w:line="360" w:lineRule="auto"/>
              <w:rPr>
                <w:rFonts w:eastAsia="Calibri" w:cstheme="minorHAnsi"/>
                <w:b/>
              </w:rPr>
            </w:pPr>
            <w:r w:rsidRPr="00FD0849">
              <w:rPr>
                <w:rFonts w:eastAsia="Calibri" w:cstheme="minorHAnsi"/>
                <w:b/>
              </w:rPr>
              <w:t>Accepted</w:t>
            </w:r>
          </w:p>
        </w:tc>
        <w:tc>
          <w:tcPr>
            <w:tcW w:w="5181" w:type="dxa"/>
            <w:shd w:val="clear" w:color="auto" w:fill="auto"/>
          </w:tcPr>
          <w:p w14:paraId="1AC95427" w14:textId="7C87CED9" w:rsidR="00FD0849" w:rsidRPr="00FD0849" w:rsidRDefault="00FD0849" w:rsidP="00D60F36">
            <w:pPr>
              <w:spacing w:after="0" w:line="240" w:lineRule="auto"/>
              <w:rPr>
                <w:rFonts w:eastAsia="Calibri" w:cstheme="minorHAnsi"/>
                <w:bCs/>
              </w:rPr>
            </w:pPr>
          </w:p>
        </w:tc>
      </w:tr>
    </w:tbl>
    <w:p w14:paraId="0A03F28D" w14:textId="77777777" w:rsidR="00FD0849" w:rsidRDefault="00FD0849" w:rsidP="00BE35D9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sectPr w:rsidR="00FD0849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EED22" w14:textId="77777777" w:rsidR="00983715" w:rsidRDefault="00983715">
      <w:pPr>
        <w:spacing w:after="0" w:line="240" w:lineRule="auto"/>
      </w:pPr>
      <w:r>
        <w:separator/>
      </w:r>
    </w:p>
  </w:endnote>
  <w:endnote w:type="continuationSeparator" w:id="0">
    <w:p w14:paraId="1009AA16" w14:textId="77777777" w:rsidR="00983715" w:rsidRDefault="009837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D09F6" w14:textId="77777777" w:rsidR="00983715" w:rsidRDefault="00983715">
      <w:pPr>
        <w:spacing w:after="0" w:line="240" w:lineRule="auto"/>
      </w:pPr>
      <w:r>
        <w:separator/>
      </w:r>
    </w:p>
  </w:footnote>
  <w:footnote w:type="continuationSeparator" w:id="0">
    <w:p w14:paraId="77B7E862" w14:textId="77777777" w:rsidR="00983715" w:rsidRDefault="009837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DCA08" w14:textId="77777777" w:rsidR="00F864E0" w:rsidRDefault="00F864E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334CB"/>
    <w:multiLevelType w:val="hybridMultilevel"/>
    <w:tmpl w:val="37E254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8E673C"/>
    <w:multiLevelType w:val="multilevel"/>
    <w:tmpl w:val="02328A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2" w15:restartNumberingAfterBreak="0">
    <w:nsid w:val="4E7529F3"/>
    <w:multiLevelType w:val="hybridMultilevel"/>
    <w:tmpl w:val="E4D677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9004D3"/>
    <w:multiLevelType w:val="hybridMultilevel"/>
    <w:tmpl w:val="6828308A"/>
    <w:lvl w:ilvl="0" w:tplc="DBB8B63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color w:val="auto"/>
        <w:u w:val="none"/>
        <w:effect w:val="none"/>
      </w:rPr>
    </w:lvl>
    <w:lvl w:ilvl="1" w:tplc="E7CAF426">
      <w:start w:val="1"/>
      <w:numFmt w:val="lowerLetter"/>
      <w:lvlText w:val="%2."/>
      <w:lvlJc w:val="left"/>
      <w:pPr>
        <w:ind w:left="1440" w:hanging="360"/>
      </w:pPr>
    </w:lvl>
    <w:lvl w:ilvl="2" w:tplc="F050D6BE">
      <w:start w:val="1"/>
      <w:numFmt w:val="lowerRoman"/>
      <w:lvlText w:val="%3."/>
      <w:lvlJc w:val="right"/>
      <w:pPr>
        <w:ind w:left="2160" w:hanging="180"/>
      </w:pPr>
    </w:lvl>
    <w:lvl w:ilvl="3" w:tplc="BB7891EC">
      <w:start w:val="1"/>
      <w:numFmt w:val="decimal"/>
      <w:lvlText w:val="%4."/>
      <w:lvlJc w:val="left"/>
      <w:pPr>
        <w:ind w:left="2880" w:hanging="360"/>
      </w:pPr>
    </w:lvl>
    <w:lvl w:ilvl="4" w:tplc="A368796E">
      <w:start w:val="1"/>
      <w:numFmt w:val="lowerLetter"/>
      <w:lvlText w:val="%5."/>
      <w:lvlJc w:val="left"/>
      <w:pPr>
        <w:ind w:left="3600" w:hanging="360"/>
      </w:pPr>
    </w:lvl>
    <w:lvl w:ilvl="5" w:tplc="DBDAB70E">
      <w:start w:val="1"/>
      <w:numFmt w:val="lowerRoman"/>
      <w:lvlText w:val="%6."/>
      <w:lvlJc w:val="right"/>
      <w:pPr>
        <w:ind w:left="4320" w:hanging="180"/>
      </w:pPr>
    </w:lvl>
    <w:lvl w:ilvl="6" w:tplc="0B12FFB8">
      <w:start w:val="1"/>
      <w:numFmt w:val="decimal"/>
      <w:lvlText w:val="%7."/>
      <w:lvlJc w:val="left"/>
      <w:pPr>
        <w:ind w:left="5040" w:hanging="360"/>
      </w:pPr>
    </w:lvl>
    <w:lvl w:ilvl="7" w:tplc="ECD2F618">
      <w:start w:val="1"/>
      <w:numFmt w:val="lowerLetter"/>
      <w:lvlText w:val="%8."/>
      <w:lvlJc w:val="left"/>
      <w:pPr>
        <w:ind w:left="5760" w:hanging="360"/>
      </w:pPr>
    </w:lvl>
    <w:lvl w:ilvl="8" w:tplc="8902715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F46659"/>
    <w:multiLevelType w:val="hybridMultilevel"/>
    <w:tmpl w:val="CDD87C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02537C"/>
    <w:multiLevelType w:val="hybridMultilevel"/>
    <w:tmpl w:val="0130E10E"/>
    <w:lvl w:ilvl="0" w:tplc="FE409E1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335E07E4" w:tentative="1">
      <w:start w:val="1"/>
      <w:numFmt w:val="lowerLetter"/>
      <w:lvlText w:val="%2."/>
      <w:lvlJc w:val="left"/>
      <w:pPr>
        <w:ind w:left="1788" w:hanging="360"/>
      </w:pPr>
    </w:lvl>
    <w:lvl w:ilvl="2" w:tplc="02E42B6A" w:tentative="1">
      <w:start w:val="1"/>
      <w:numFmt w:val="lowerRoman"/>
      <w:lvlText w:val="%3."/>
      <w:lvlJc w:val="right"/>
      <w:pPr>
        <w:ind w:left="2508" w:hanging="180"/>
      </w:pPr>
    </w:lvl>
    <w:lvl w:ilvl="3" w:tplc="E12AADD0" w:tentative="1">
      <w:start w:val="1"/>
      <w:numFmt w:val="decimal"/>
      <w:lvlText w:val="%4."/>
      <w:lvlJc w:val="left"/>
      <w:pPr>
        <w:ind w:left="3228" w:hanging="360"/>
      </w:pPr>
    </w:lvl>
    <w:lvl w:ilvl="4" w:tplc="A0CE7E16" w:tentative="1">
      <w:start w:val="1"/>
      <w:numFmt w:val="lowerLetter"/>
      <w:lvlText w:val="%5."/>
      <w:lvlJc w:val="left"/>
      <w:pPr>
        <w:ind w:left="3948" w:hanging="360"/>
      </w:pPr>
    </w:lvl>
    <w:lvl w:ilvl="5" w:tplc="AC2A6FDC" w:tentative="1">
      <w:start w:val="1"/>
      <w:numFmt w:val="lowerRoman"/>
      <w:lvlText w:val="%6."/>
      <w:lvlJc w:val="right"/>
      <w:pPr>
        <w:ind w:left="4668" w:hanging="180"/>
      </w:pPr>
    </w:lvl>
    <w:lvl w:ilvl="6" w:tplc="A86233E6" w:tentative="1">
      <w:start w:val="1"/>
      <w:numFmt w:val="decimal"/>
      <w:lvlText w:val="%7."/>
      <w:lvlJc w:val="left"/>
      <w:pPr>
        <w:ind w:left="5388" w:hanging="360"/>
      </w:pPr>
    </w:lvl>
    <w:lvl w:ilvl="7" w:tplc="7F043F0C" w:tentative="1">
      <w:start w:val="1"/>
      <w:numFmt w:val="lowerLetter"/>
      <w:lvlText w:val="%8."/>
      <w:lvlJc w:val="left"/>
      <w:pPr>
        <w:ind w:left="6108" w:hanging="360"/>
      </w:pPr>
    </w:lvl>
    <w:lvl w:ilvl="8" w:tplc="3B48891E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424764983">
    <w:abstractNumId w:val="5"/>
  </w:num>
  <w:num w:numId="2" w16cid:durableId="12673491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17542692">
    <w:abstractNumId w:val="0"/>
  </w:num>
  <w:num w:numId="4" w16cid:durableId="327295335">
    <w:abstractNumId w:val="4"/>
  </w:num>
  <w:num w:numId="5" w16cid:durableId="1168591678">
    <w:abstractNumId w:val="1"/>
  </w:num>
  <w:num w:numId="6" w16cid:durableId="3526133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NDA1MzO3NDIzNTBQ0lEKTi0uzszPAykwNKwFAPy1JL0tAAAA"/>
  </w:docVars>
  <w:rsids>
    <w:rsidRoot w:val="00714D94"/>
    <w:rsid w:val="000000ED"/>
    <w:rsid w:val="000164E9"/>
    <w:rsid w:val="00017477"/>
    <w:rsid w:val="00017FAB"/>
    <w:rsid w:val="00022E58"/>
    <w:rsid w:val="00035CAC"/>
    <w:rsid w:val="000448B3"/>
    <w:rsid w:val="000449AD"/>
    <w:rsid w:val="00053434"/>
    <w:rsid w:val="00061DDC"/>
    <w:rsid w:val="00065AAF"/>
    <w:rsid w:val="000674DC"/>
    <w:rsid w:val="000705EB"/>
    <w:rsid w:val="00070DF3"/>
    <w:rsid w:val="00083419"/>
    <w:rsid w:val="00091280"/>
    <w:rsid w:val="00094BCB"/>
    <w:rsid w:val="00096437"/>
    <w:rsid w:val="000A74F0"/>
    <w:rsid w:val="000C3272"/>
    <w:rsid w:val="000D5522"/>
    <w:rsid w:val="000F22E9"/>
    <w:rsid w:val="000F5A8A"/>
    <w:rsid w:val="00107B4B"/>
    <w:rsid w:val="0011318B"/>
    <w:rsid w:val="00114706"/>
    <w:rsid w:val="001442F2"/>
    <w:rsid w:val="0017294B"/>
    <w:rsid w:val="00173075"/>
    <w:rsid w:val="001753AE"/>
    <w:rsid w:val="001A1FD2"/>
    <w:rsid w:val="001C02D5"/>
    <w:rsid w:val="001D2938"/>
    <w:rsid w:val="001E4B4A"/>
    <w:rsid w:val="00205CD2"/>
    <w:rsid w:val="00214A43"/>
    <w:rsid w:val="00216428"/>
    <w:rsid w:val="002215D6"/>
    <w:rsid w:val="00225A00"/>
    <w:rsid w:val="00230090"/>
    <w:rsid w:val="00232721"/>
    <w:rsid w:val="00232B16"/>
    <w:rsid w:val="00237E0F"/>
    <w:rsid w:val="0024304D"/>
    <w:rsid w:val="00250645"/>
    <w:rsid w:val="00251FF4"/>
    <w:rsid w:val="002527F3"/>
    <w:rsid w:val="00266EBC"/>
    <w:rsid w:val="002711BD"/>
    <w:rsid w:val="002A0E58"/>
    <w:rsid w:val="002A11B6"/>
    <w:rsid w:val="002A1590"/>
    <w:rsid w:val="002A5222"/>
    <w:rsid w:val="002B44D7"/>
    <w:rsid w:val="002B47B8"/>
    <w:rsid w:val="002B784E"/>
    <w:rsid w:val="002C733D"/>
    <w:rsid w:val="002E1308"/>
    <w:rsid w:val="00301CE5"/>
    <w:rsid w:val="00302969"/>
    <w:rsid w:val="00313C82"/>
    <w:rsid w:val="003268AB"/>
    <w:rsid w:val="00332C80"/>
    <w:rsid w:val="00354985"/>
    <w:rsid w:val="00360151"/>
    <w:rsid w:val="00367C39"/>
    <w:rsid w:val="003745FF"/>
    <w:rsid w:val="00382BD2"/>
    <w:rsid w:val="00394ED9"/>
    <w:rsid w:val="003A1BF6"/>
    <w:rsid w:val="003B1E83"/>
    <w:rsid w:val="003B2EE2"/>
    <w:rsid w:val="003B445F"/>
    <w:rsid w:val="003C70F7"/>
    <w:rsid w:val="003D4090"/>
    <w:rsid w:val="003D4FB5"/>
    <w:rsid w:val="003E1C76"/>
    <w:rsid w:val="003F6C96"/>
    <w:rsid w:val="00417935"/>
    <w:rsid w:val="00420AB7"/>
    <w:rsid w:val="004238DF"/>
    <w:rsid w:val="00427604"/>
    <w:rsid w:val="00431075"/>
    <w:rsid w:val="00443B4D"/>
    <w:rsid w:val="00444D36"/>
    <w:rsid w:val="00450239"/>
    <w:rsid w:val="00452925"/>
    <w:rsid w:val="00454411"/>
    <w:rsid w:val="00461629"/>
    <w:rsid w:val="00462095"/>
    <w:rsid w:val="00465660"/>
    <w:rsid w:val="004A0D83"/>
    <w:rsid w:val="004A56C7"/>
    <w:rsid w:val="004D5366"/>
    <w:rsid w:val="004D7923"/>
    <w:rsid w:val="004E6799"/>
    <w:rsid w:val="004F382A"/>
    <w:rsid w:val="004F43FB"/>
    <w:rsid w:val="00504145"/>
    <w:rsid w:val="00507279"/>
    <w:rsid w:val="00512ED7"/>
    <w:rsid w:val="005132BB"/>
    <w:rsid w:val="0052682F"/>
    <w:rsid w:val="005315BE"/>
    <w:rsid w:val="00540630"/>
    <w:rsid w:val="00541306"/>
    <w:rsid w:val="005438C3"/>
    <w:rsid w:val="005502E5"/>
    <w:rsid w:val="005874E3"/>
    <w:rsid w:val="005929FA"/>
    <w:rsid w:val="005962A4"/>
    <w:rsid w:val="005A2D85"/>
    <w:rsid w:val="005B4EF2"/>
    <w:rsid w:val="005C66D9"/>
    <w:rsid w:val="005D3A3A"/>
    <w:rsid w:val="005F4983"/>
    <w:rsid w:val="00602521"/>
    <w:rsid w:val="00604872"/>
    <w:rsid w:val="006303E8"/>
    <w:rsid w:val="006309C3"/>
    <w:rsid w:val="0063724B"/>
    <w:rsid w:val="00657A27"/>
    <w:rsid w:val="00657C1A"/>
    <w:rsid w:val="00663BF8"/>
    <w:rsid w:val="00667A4F"/>
    <w:rsid w:val="00667C90"/>
    <w:rsid w:val="00673463"/>
    <w:rsid w:val="00690497"/>
    <w:rsid w:val="00691262"/>
    <w:rsid w:val="00694A13"/>
    <w:rsid w:val="00695FC0"/>
    <w:rsid w:val="006A389A"/>
    <w:rsid w:val="006A46FF"/>
    <w:rsid w:val="006A71F9"/>
    <w:rsid w:val="006B1331"/>
    <w:rsid w:val="006C0333"/>
    <w:rsid w:val="006C1E0D"/>
    <w:rsid w:val="006C7C8F"/>
    <w:rsid w:val="006E0CEF"/>
    <w:rsid w:val="006E3BD4"/>
    <w:rsid w:val="006F1685"/>
    <w:rsid w:val="006F752D"/>
    <w:rsid w:val="0070202F"/>
    <w:rsid w:val="007032D4"/>
    <w:rsid w:val="0070662B"/>
    <w:rsid w:val="00714D94"/>
    <w:rsid w:val="00717301"/>
    <w:rsid w:val="00721647"/>
    <w:rsid w:val="00722A35"/>
    <w:rsid w:val="00727A7A"/>
    <w:rsid w:val="00735247"/>
    <w:rsid w:val="007429FD"/>
    <w:rsid w:val="00747528"/>
    <w:rsid w:val="00751B9C"/>
    <w:rsid w:val="00753FD0"/>
    <w:rsid w:val="007A7130"/>
    <w:rsid w:val="007B3774"/>
    <w:rsid w:val="007D6870"/>
    <w:rsid w:val="007E68D3"/>
    <w:rsid w:val="00811192"/>
    <w:rsid w:val="00813D59"/>
    <w:rsid w:val="00821D8D"/>
    <w:rsid w:val="00822A49"/>
    <w:rsid w:val="00823484"/>
    <w:rsid w:val="00835D71"/>
    <w:rsid w:val="008513D7"/>
    <w:rsid w:val="00851B99"/>
    <w:rsid w:val="00851D48"/>
    <w:rsid w:val="00860EC4"/>
    <w:rsid w:val="00863082"/>
    <w:rsid w:val="008676FA"/>
    <w:rsid w:val="00880C96"/>
    <w:rsid w:val="008A71F1"/>
    <w:rsid w:val="008C0E55"/>
    <w:rsid w:val="008C1676"/>
    <w:rsid w:val="008C1E42"/>
    <w:rsid w:val="008C28A8"/>
    <w:rsid w:val="008C6EE7"/>
    <w:rsid w:val="008D60DF"/>
    <w:rsid w:val="008E6DD5"/>
    <w:rsid w:val="0090282D"/>
    <w:rsid w:val="00905B31"/>
    <w:rsid w:val="00907A6A"/>
    <w:rsid w:val="0091361D"/>
    <w:rsid w:val="009232F9"/>
    <w:rsid w:val="00931564"/>
    <w:rsid w:val="00931D12"/>
    <w:rsid w:val="009538D3"/>
    <w:rsid w:val="009604BC"/>
    <w:rsid w:val="00965C82"/>
    <w:rsid w:val="00971A8B"/>
    <w:rsid w:val="009720DB"/>
    <w:rsid w:val="00983715"/>
    <w:rsid w:val="009A17E5"/>
    <w:rsid w:val="009A6006"/>
    <w:rsid w:val="009C6410"/>
    <w:rsid w:val="009D21E4"/>
    <w:rsid w:val="009D7482"/>
    <w:rsid w:val="009E2EB1"/>
    <w:rsid w:val="00A007BE"/>
    <w:rsid w:val="00A13A8A"/>
    <w:rsid w:val="00A27FC0"/>
    <w:rsid w:val="00A35073"/>
    <w:rsid w:val="00A5108F"/>
    <w:rsid w:val="00A54BDB"/>
    <w:rsid w:val="00A61C22"/>
    <w:rsid w:val="00A73D8E"/>
    <w:rsid w:val="00A84517"/>
    <w:rsid w:val="00A90229"/>
    <w:rsid w:val="00A92DB1"/>
    <w:rsid w:val="00A9501D"/>
    <w:rsid w:val="00AE140C"/>
    <w:rsid w:val="00AE3D1E"/>
    <w:rsid w:val="00AE492D"/>
    <w:rsid w:val="00AF352A"/>
    <w:rsid w:val="00AF76C9"/>
    <w:rsid w:val="00B0436F"/>
    <w:rsid w:val="00B158FC"/>
    <w:rsid w:val="00B22044"/>
    <w:rsid w:val="00B23B7E"/>
    <w:rsid w:val="00B23CAD"/>
    <w:rsid w:val="00B26EE6"/>
    <w:rsid w:val="00B37F53"/>
    <w:rsid w:val="00B529ED"/>
    <w:rsid w:val="00B710D2"/>
    <w:rsid w:val="00B736A3"/>
    <w:rsid w:val="00B736CD"/>
    <w:rsid w:val="00B85B02"/>
    <w:rsid w:val="00BA0E69"/>
    <w:rsid w:val="00BC12CC"/>
    <w:rsid w:val="00BE2AF2"/>
    <w:rsid w:val="00BE35D9"/>
    <w:rsid w:val="00BF1B74"/>
    <w:rsid w:val="00C25FEB"/>
    <w:rsid w:val="00C460C4"/>
    <w:rsid w:val="00C506C8"/>
    <w:rsid w:val="00C61898"/>
    <w:rsid w:val="00C667B4"/>
    <w:rsid w:val="00C83FBC"/>
    <w:rsid w:val="00C843A0"/>
    <w:rsid w:val="00C92949"/>
    <w:rsid w:val="00CA061A"/>
    <w:rsid w:val="00CA667D"/>
    <w:rsid w:val="00CC1E5E"/>
    <w:rsid w:val="00CC77CE"/>
    <w:rsid w:val="00CD0435"/>
    <w:rsid w:val="00CD0C15"/>
    <w:rsid w:val="00CD2D0B"/>
    <w:rsid w:val="00CE5B4B"/>
    <w:rsid w:val="00CF4E68"/>
    <w:rsid w:val="00D006BE"/>
    <w:rsid w:val="00D031EC"/>
    <w:rsid w:val="00D307EF"/>
    <w:rsid w:val="00D32D49"/>
    <w:rsid w:val="00D42119"/>
    <w:rsid w:val="00D4768B"/>
    <w:rsid w:val="00D56FAE"/>
    <w:rsid w:val="00D74AC0"/>
    <w:rsid w:val="00D80129"/>
    <w:rsid w:val="00D856DC"/>
    <w:rsid w:val="00D93C7E"/>
    <w:rsid w:val="00DA0C1D"/>
    <w:rsid w:val="00DA1154"/>
    <w:rsid w:val="00DB1087"/>
    <w:rsid w:val="00DB76C3"/>
    <w:rsid w:val="00DC1A52"/>
    <w:rsid w:val="00E0226B"/>
    <w:rsid w:val="00E07A2A"/>
    <w:rsid w:val="00E1056F"/>
    <w:rsid w:val="00E13AAB"/>
    <w:rsid w:val="00E16317"/>
    <w:rsid w:val="00E214DA"/>
    <w:rsid w:val="00E31420"/>
    <w:rsid w:val="00E35149"/>
    <w:rsid w:val="00E3584C"/>
    <w:rsid w:val="00E43435"/>
    <w:rsid w:val="00E44A0E"/>
    <w:rsid w:val="00E522A3"/>
    <w:rsid w:val="00E81745"/>
    <w:rsid w:val="00E86930"/>
    <w:rsid w:val="00E9064E"/>
    <w:rsid w:val="00E93240"/>
    <w:rsid w:val="00E95636"/>
    <w:rsid w:val="00EA0736"/>
    <w:rsid w:val="00EA70E7"/>
    <w:rsid w:val="00EB44F2"/>
    <w:rsid w:val="00EB6694"/>
    <w:rsid w:val="00EB6D92"/>
    <w:rsid w:val="00EC0A4C"/>
    <w:rsid w:val="00ED4BF6"/>
    <w:rsid w:val="00ED4BFF"/>
    <w:rsid w:val="00ED55BE"/>
    <w:rsid w:val="00EE1B86"/>
    <w:rsid w:val="00EE3D92"/>
    <w:rsid w:val="00EF0D50"/>
    <w:rsid w:val="00F11D22"/>
    <w:rsid w:val="00F316F8"/>
    <w:rsid w:val="00F40CE1"/>
    <w:rsid w:val="00F40D59"/>
    <w:rsid w:val="00F54E17"/>
    <w:rsid w:val="00F613C9"/>
    <w:rsid w:val="00F71187"/>
    <w:rsid w:val="00F81A17"/>
    <w:rsid w:val="00F84048"/>
    <w:rsid w:val="00F864E0"/>
    <w:rsid w:val="00F93BAD"/>
    <w:rsid w:val="00FA3969"/>
    <w:rsid w:val="00FC35A4"/>
    <w:rsid w:val="00FC5960"/>
    <w:rsid w:val="00FD0849"/>
    <w:rsid w:val="00FD45E1"/>
    <w:rsid w:val="00FD52EA"/>
    <w:rsid w:val="00FE1D47"/>
    <w:rsid w:val="00FF1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45533"/>
  <w15:docId w15:val="{D356F82B-4500-41B0-9D9F-093821619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14D94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NormalkiYanaYasla">
    <w:name w:val="Normal + İki Yana Yasla"/>
    <w:aliases w:val="25 cm,Satır aralığı:  1.5 satır + Siyah...,İlk satır:  1"/>
    <w:basedOn w:val="Normal"/>
    <w:uiPriority w:val="99"/>
    <w:rsid w:val="00714D94"/>
    <w:pPr>
      <w:autoSpaceDE w:val="0"/>
      <w:autoSpaceDN w:val="0"/>
      <w:adjustRightInd w:val="0"/>
      <w:spacing w:after="0" w:line="360" w:lineRule="auto"/>
      <w:ind w:firstLine="708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rsid w:val="00714D9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131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TableParagraph">
    <w:name w:val="Table Paragraph"/>
    <w:basedOn w:val="Normal"/>
    <w:uiPriority w:val="1"/>
    <w:qFormat/>
    <w:rsid w:val="00443B4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table" w:styleId="TabloKlavuzu">
    <w:name w:val="Table Grid"/>
    <w:basedOn w:val="NormalTablo"/>
    <w:uiPriority w:val="59"/>
    <w:rsid w:val="00443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443B4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D476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768B"/>
  </w:style>
  <w:style w:type="paragraph" w:styleId="AltBilgi">
    <w:name w:val="footer"/>
    <w:basedOn w:val="Normal"/>
    <w:link w:val="AltBilgiChar"/>
    <w:uiPriority w:val="99"/>
    <w:unhideWhenUsed/>
    <w:rsid w:val="00D476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768B"/>
  </w:style>
  <w:style w:type="table" w:customStyle="1" w:styleId="AkGlgeleme1">
    <w:name w:val="Açık Gölgeleme1"/>
    <w:basedOn w:val="NormalTablo"/>
    <w:next w:val="AkGlgeleme"/>
    <w:uiPriority w:val="60"/>
    <w:rsid w:val="002B784E"/>
    <w:pPr>
      <w:spacing w:after="0" w:line="240" w:lineRule="auto"/>
    </w:pPr>
    <w:rPr>
      <w:color w:val="000000" w:themeColor="text1" w:themeShade="BF"/>
      <w:lang w:val="tr-T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52682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2682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2682F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2682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2682F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268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2682F"/>
    <w:rPr>
      <w:rFonts w:ascii="Tahoma" w:hAnsi="Tahoma" w:cs="Tahoma"/>
      <w:sz w:val="16"/>
      <w:szCs w:val="16"/>
    </w:rPr>
  </w:style>
  <w:style w:type="table" w:styleId="TabloWeb2">
    <w:name w:val="Table Web 2"/>
    <w:basedOn w:val="NormalTablo"/>
    <w:uiPriority w:val="99"/>
    <w:rsid w:val="00D856DC"/>
    <w:rPr>
      <w:lang w:val="tr-TR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zeltme">
    <w:name w:val="Revision"/>
    <w:hidden/>
    <w:uiPriority w:val="99"/>
    <w:semiHidden/>
    <w:rsid w:val="001A1FD2"/>
    <w:pPr>
      <w:spacing w:after="0" w:line="240" w:lineRule="auto"/>
    </w:pPr>
  </w:style>
  <w:style w:type="paragraph" w:styleId="AralkYok">
    <w:name w:val="No Spacing"/>
    <w:basedOn w:val="Normal"/>
    <w:link w:val="AralkYokChar"/>
    <w:uiPriority w:val="1"/>
    <w:qFormat/>
    <w:rsid w:val="005A2D85"/>
    <w:pPr>
      <w:spacing w:after="0" w:line="240" w:lineRule="auto"/>
    </w:pPr>
    <w:rPr>
      <w:rFonts w:ascii="Calibri" w:eastAsia="Calibri" w:hAnsi="Calibri" w:cs="Arial"/>
      <w:sz w:val="20"/>
      <w:szCs w:val="20"/>
      <w:lang w:val="tr-TR"/>
    </w:rPr>
  </w:style>
  <w:style w:type="character" w:customStyle="1" w:styleId="AralkYokChar">
    <w:name w:val="Aralık Yok Char"/>
    <w:link w:val="AralkYok"/>
    <w:uiPriority w:val="1"/>
    <w:rsid w:val="005A2D85"/>
    <w:rPr>
      <w:rFonts w:ascii="Calibri" w:eastAsia="Calibri" w:hAnsi="Calibri" w:cs="Arial"/>
      <w:sz w:val="20"/>
      <w:szCs w:val="20"/>
      <w:lang w:val="tr-TR"/>
    </w:rPr>
  </w:style>
  <w:style w:type="paragraph" w:customStyle="1" w:styleId="msonormal0">
    <w:name w:val="msonormal"/>
    <w:basedOn w:val="Normal"/>
    <w:rsid w:val="00E07A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-scope">
    <w:name w:val="x-scope"/>
    <w:basedOn w:val="Normal"/>
    <w:rsid w:val="00E07A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owt-font2-timesnewroman">
    <w:name w:val="qowt-font2-timesnewroman"/>
    <w:basedOn w:val="VarsaylanParagrafYazTipi"/>
    <w:rsid w:val="00E07A2A"/>
  </w:style>
  <w:style w:type="paragraph" w:customStyle="1" w:styleId="qowt-stl-listeparagraf">
    <w:name w:val="qowt-stl-listeparagraf"/>
    <w:basedOn w:val="Normal"/>
    <w:rsid w:val="00E07A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owt-font9-verdana">
    <w:name w:val="qowt-font9-verdana"/>
    <w:basedOn w:val="VarsaylanParagrafYazTipi"/>
    <w:rsid w:val="00E07A2A"/>
  </w:style>
  <w:style w:type="character" w:styleId="zlenenKpr">
    <w:name w:val="FollowedHyperlink"/>
    <w:basedOn w:val="VarsaylanParagrafYazTipi"/>
    <w:uiPriority w:val="99"/>
    <w:semiHidden/>
    <w:unhideWhenUsed/>
    <w:rsid w:val="005962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8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40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8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2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9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2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6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65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37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10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0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1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7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4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53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9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01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2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7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8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46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27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8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73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18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0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07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03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39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0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02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00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09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24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46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60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89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6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93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09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18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1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06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52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196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17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6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25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64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76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63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8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20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529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9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0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65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11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7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21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26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80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48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5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27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64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3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9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75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33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85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45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87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33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51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9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80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52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24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27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67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0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54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68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072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2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9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0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80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86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6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21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7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05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88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47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38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584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5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6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54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04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76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08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86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48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70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69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70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32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31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1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19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045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5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09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08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03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80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08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93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1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55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49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59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57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57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92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4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03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13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4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06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25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9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64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60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29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23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8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24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48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90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68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31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37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91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60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62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8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35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46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30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04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48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27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90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0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41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1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16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17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10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28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57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05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93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81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44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896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5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01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84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04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3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047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85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58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03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67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70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45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80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2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31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8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73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34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27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5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59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1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48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20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63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9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04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4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99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36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32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56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44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52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0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88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9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0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1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18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07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0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23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0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17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62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56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35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0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0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5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41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49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10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58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2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96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12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2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6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4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2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A72A5-B8F3-413C-8CEE-990B00711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Çağla Yiğitbaş</dc:creator>
  <cp:lastModifiedBy>Microsoft Office User</cp:lastModifiedBy>
  <cp:revision>3</cp:revision>
  <dcterms:created xsi:type="dcterms:W3CDTF">2023-12-26T05:14:00Z</dcterms:created>
  <dcterms:modified xsi:type="dcterms:W3CDTF">2023-12-26T06:33:00Z</dcterms:modified>
</cp:coreProperties>
</file>